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FCA206" w14:textId="77777777" w:rsidR="006853DF" w:rsidRDefault="006853DF" w:rsidP="00EC26C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n-US"/>
        </w:rPr>
      </w:pPr>
    </w:p>
    <w:p w14:paraId="47E27992" w14:textId="77777777" w:rsidR="006853DF" w:rsidRDefault="006853DF" w:rsidP="00EC26C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n-US"/>
        </w:rPr>
      </w:pPr>
    </w:p>
    <w:p w14:paraId="2CF5ED18" w14:textId="61745B61" w:rsidR="00EC26CB" w:rsidRPr="006853DF" w:rsidRDefault="00EC26CB" w:rsidP="00EC26C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n-US"/>
        </w:rPr>
      </w:pPr>
      <w:r w:rsidRPr="006853DF">
        <w:rPr>
          <w:rFonts w:ascii="Arial" w:eastAsia="Times New Roman" w:hAnsi="Arial" w:cs="Arial"/>
          <w:b/>
          <w:sz w:val="24"/>
          <w:szCs w:val="24"/>
          <w:lang w:val="en-US"/>
        </w:rPr>
        <w:t>Research with human beings and animals.</w:t>
      </w:r>
    </w:p>
    <w:p w14:paraId="6C5C1BA3" w14:textId="77777777" w:rsidR="00393AC6" w:rsidRPr="006853DF" w:rsidRDefault="00393AC6" w:rsidP="00526E87">
      <w:pPr>
        <w:spacing w:after="0" w:line="360" w:lineRule="auto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720BD082" w14:textId="77777777" w:rsidR="006853DF" w:rsidRPr="006853DF" w:rsidRDefault="006853DF" w:rsidP="00526E87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09463FA6" w14:textId="77777777" w:rsidR="006853DF" w:rsidRDefault="006853DF" w:rsidP="00526E87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249D329B" w14:textId="565EAE01" w:rsidR="00393AC6" w:rsidRPr="006853DF" w:rsidRDefault="00393AC6" w:rsidP="00526E87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u w:val="single"/>
          <w:lang w:val="en-US"/>
        </w:rPr>
      </w:pPr>
      <w:r w:rsidRPr="006853DF">
        <w:rPr>
          <w:rFonts w:ascii="Arial" w:hAnsi="Arial" w:cs="Arial"/>
          <w:b/>
          <w:bCs/>
          <w:sz w:val="24"/>
          <w:szCs w:val="24"/>
          <w:lang w:val="en-US"/>
        </w:rPr>
        <w:t xml:space="preserve">Name of </w:t>
      </w:r>
      <w:r w:rsidR="00906638" w:rsidRPr="006853DF">
        <w:rPr>
          <w:rFonts w:ascii="Arial" w:hAnsi="Arial" w:cs="Arial"/>
          <w:b/>
          <w:bCs/>
          <w:sz w:val="24"/>
          <w:szCs w:val="24"/>
          <w:lang w:val="en-US"/>
        </w:rPr>
        <w:t>Corresponding Author</w:t>
      </w:r>
      <w:r w:rsidRPr="006853DF">
        <w:rPr>
          <w:rFonts w:ascii="Arial" w:hAnsi="Arial" w:cs="Arial"/>
          <w:b/>
          <w:bCs/>
          <w:sz w:val="24"/>
          <w:szCs w:val="24"/>
          <w:lang w:val="en-US"/>
        </w:rPr>
        <w:t xml:space="preserve">: </w:t>
      </w:r>
      <w:r w:rsidR="00526E87"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</w:p>
    <w:p w14:paraId="601892AB" w14:textId="77777777" w:rsidR="00EC26CB" w:rsidRPr="006853DF" w:rsidRDefault="00EC26CB" w:rsidP="00526E87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3DAB2E90" w14:textId="0E43F93C" w:rsidR="00393AC6" w:rsidRPr="006853DF" w:rsidRDefault="00393AC6" w:rsidP="00526E87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u w:val="single"/>
          <w:lang w:val="en-US"/>
        </w:rPr>
      </w:pPr>
      <w:r w:rsidRPr="006853DF">
        <w:rPr>
          <w:rFonts w:ascii="Arial" w:hAnsi="Arial" w:cs="Arial"/>
          <w:b/>
          <w:bCs/>
          <w:sz w:val="24"/>
          <w:szCs w:val="24"/>
          <w:lang w:val="en-US"/>
        </w:rPr>
        <w:t xml:space="preserve">Title of JFA article: </w:t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  <w:r w:rsidRPr="006853DF">
        <w:rPr>
          <w:rFonts w:ascii="Arial" w:hAnsi="Arial" w:cs="Arial"/>
          <w:b/>
          <w:bCs/>
          <w:sz w:val="24"/>
          <w:szCs w:val="24"/>
          <w:u w:val="single"/>
          <w:lang w:val="en-US"/>
        </w:rPr>
        <w:tab/>
      </w:r>
    </w:p>
    <w:p w14:paraId="6B262460" w14:textId="05BCEC2F" w:rsidR="00393AC6" w:rsidRDefault="00393AC6" w:rsidP="00526E87">
      <w:p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</w:p>
    <w:p w14:paraId="3BBD88A3" w14:textId="77777777" w:rsidR="006853DF" w:rsidRPr="006853DF" w:rsidRDefault="006853DF" w:rsidP="00526E87">
      <w:p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</w:p>
    <w:p w14:paraId="6C9DC8A3" w14:textId="73224BA5" w:rsidR="00EE629E" w:rsidRPr="006853DF" w:rsidRDefault="00EE629E" w:rsidP="006853DF">
      <w:pPr>
        <w:spacing w:after="0"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6853DF"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inline distT="0" distB="0" distL="0" distR="0" wp14:anchorId="3872EA8A" wp14:editId="7C236969">
                <wp:extent cx="260526" cy="252096"/>
                <wp:effectExtent l="0" t="0" r="25400" b="14605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526" cy="2520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38A62" w14:textId="77777777" w:rsidR="00EE629E" w:rsidRDefault="00EE629E" w:rsidP="00EE629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72EA8A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width:20.5pt;height:19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">
                <v:textbox>
                  <w:txbxContent>
                    <w:p w14:paraId="2A338A62" w14:textId="77777777" w:rsidR="00EE629E" w:rsidRDefault="00EE629E" w:rsidP="00EE629E"/>
                  </w:txbxContent>
                </v:textbox>
                <w10:anchorlock/>
              </v:shape>
            </w:pict>
          </mc:Fallback>
        </mc:AlternateContent>
      </w:r>
      <w:r w:rsidR="006853DF">
        <w:rPr>
          <w:rFonts w:ascii="Arial" w:hAnsi="Arial" w:cs="Arial"/>
          <w:sz w:val="24"/>
          <w:szCs w:val="24"/>
          <w:lang w:val="en-US"/>
        </w:rPr>
        <w:t xml:space="preserve">  </w:t>
      </w:r>
      <w:r w:rsidRPr="006853DF">
        <w:rPr>
          <w:rFonts w:ascii="Arial" w:hAnsi="Arial" w:cs="Arial"/>
          <w:sz w:val="24"/>
          <w:szCs w:val="24"/>
          <w:lang w:val="en-US"/>
        </w:rPr>
        <w:t xml:space="preserve"> </w:t>
      </w:r>
      <w:r w:rsidRPr="006853DF">
        <w:rPr>
          <w:rFonts w:ascii="Arial" w:hAnsi="Arial" w:cs="Arial"/>
          <w:b/>
          <w:bCs/>
          <w:sz w:val="24"/>
          <w:szCs w:val="24"/>
          <w:lang w:val="en-US"/>
        </w:rPr>
        <w:t>I hereby certify that the work submitted is in full accordance with the statement of “TECHNICAL REQUIREMENTS” in the Journal of the Foot &amp; Ankle</w:t>
      </w:r>
      <w:r w:rsidR="00C259C1" w:rsidRPr="006853DF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="00C259C1" w:rsidRPr="006853DF">
        <w:rPr>
          <w:rFonts w:ascii="Arial" w:hAnsi="Arial" w:cs="Arial"/>
          <w:b/>
          <w:sz w:val="24"/>
          <w:szCs w:val="24"/>
          <w:lang w:val="en-US"/>
        </w:rPr>
        <w:t>and</w:t>
      </w:r>
      <w:r w:rsidR="00EC26CB" w:rsidRPr="006853DF">
        <w:rPr>
          <w:rFonts w:ascii="Arial" w:hAnsi="Arial" w:cs="Arial"/>
          <w:b/>
          <w:sz w:val="24"/>
          <w:szCs w:val="24"/>
          <w:lang w:val="en-US"/>
        </w:rPr>
        <w:t xml:space="preserve"> the study </w:t>
      </w:r>
      <w:r w:rsidR="00EC26CB" w:rsidRPr="006853DF">
        <w:rPr>
          <w:rFonts w:ascii="Arial" w:eastAsia="Times New Roman" w:hAnsi="Arial" w:cs="Arial"/>
          <w:b/>
          <w:sz w:val="24"/>
          <w:szCs w:val="24"/>
          <w:lang w:val="en-US"/>
        </w:rPr>
        <w:t>Institutional Review Board (IRB) number is _________________.</w:t>
      </w:r>
    </w:p>
    <w:p w14:paraId="3B90AE13" w14:textId="231284FF" w:rsidR="00EE629E" w:rsidRPr="006853DF" w:rsidRDefault="00EE629E" w:rsidP="00EE629E">
      <w:pPr>
        <w:spacing w:after="0" w:line="36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elacomgrade"/>
        <w:tblW w:w="8500" w:type="dxa"/>
        <w:tblLook w:val="04A0" w:firstRow="1" w:lastRow="0" w:firstColumn="1" w:lastColumn="0" w:noHBand="0" w:noVBand="1"/>
      </w:tblPr>
      <w:tblGrid>
        <w:gridCol w:w="2263"/>
        <w:gridCol w:w="6237"/>
      </w:tblGrid>
      <w:tr w:rsidR="00EE629E" w:rsidRPr="006853DF" w14:paraId="76CB1210" w14:textId="77777777" w:rsidTr="00EE629E">
        <w:tc>
          <w:tcPr>
            <w:tcW w:w="2263" w:type="dxa"/>
          </w:tcPr>
          <w:p w14:paraId="4771D4D8" w14:textId="7D7850D5" w:rsidR="00EE629E" w:rsidRPr="006853DF" w:rsidRDefault="00EE629E" w:rsidP="00E31074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6853DF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Date</w:t>
            </w:r>
          </w:p>
        </w:tc>
        <w:tc>
          <w:tcPr>
            <w:tcW w:w="6237" w:type="dxa"/>
          </w:tcPr>
          <w:p w14:paraId="7D01A828" w14:textId="2A2B4F34" w:rsidR="00EE629E" w:rsidRPr="006853DF" w:rsidRDefault="00EC26CB" w:rsidP="00E31074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6853DF">
              <w:rPr>
                <w:rFonts w:ascii="Arial" w:hAnsi="Arial" w:cs="Arial"/>
                <w:sz w:val="24"/>
                <w:szCs w:val="24"/>
                <w:lang w:val="en-US"/>
              </w:rPr>
              <w:t>Corresponding author</w:t>
            </w:r>
            <w:r w:rsidR="00EE629E" w:rsidRPr="006853DF">
              <w:rPr>
                <w:rFonts w:ascii="Arial" w:hAnsi="Arial" w:cs="Arial"/>
                <w:sz w:val="24"/>
                <w:szCs w:val="24"/>
                <w:lang w:val="en-US"/>
              </w:rPr>
              <w:t>’ signature</w:t>
            </w:r>
          </w:p>
        </w:tc>
      </w:tr>
      <w:tr w:rsidR="00EE629E" w:rsidRPr="006853DF" w14:paraId="19DF061B" w14:textId="77777777" w:rsidTr="00EE629E">
        <w:trPr>
          <w:trHeight w:val="1164"/>
        </w:trPr>
        <w:tc>
          <w:tcPr>
            <w:tcW w:w="2263" w:type="dxa"/>
          </w:tcPr>
          <w:p w14:paraId="6780E67F" w14:textId="77777777" w:rsidR="00EE629E" w:rsidRPr="006853DF" w:rsidRDefault="00EE629E" w:rsidP="00E31074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237" w:type="dxa"/>
          </w:tcPr>
          <w:p w14:paraId="3D516BE7" w14:textId="2B051702" w:rsidR="00EE629E" w:rsidRPr="006853DF" w:rsidRDefault="00EE629E" w:rsidP="00E31074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7C46E5E7" w14:textId="46EEB678" w:rsidR="00EE629E" w:rsidRPr="006853DF" w:rsidRDefault="00EE629E" w:rsidP="00EE629E">
      <w:pPr>
        <w:spacing w:after="0" w:line="48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4274530E" w14:textId="03A32099" w:rsidR="00EE629E" w:rsidRPr="006853DF" w:rsidRDefault="00EE629E" w:rsidP="00EE629E">
      <w:pPr>
        <w:spacing w:after="0" w:line="48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3966A92F" w14:textId="77777777" w:rsidR="00EE629E" w:rsidRPr="006853DF" w:rsidRDefault="00EE629E" w:rsidP="00EE629E">
      <w:pPr>
        <w:spacing w:after="0" w:line="48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7D76EAF" w14:textId="77777777" w:rsidR="00EE629E" w:rsidRPr="006853DF" w:rsidRDefault="00EE629E" w:rsidP="00EE629E">
      <w:pPr>
        <w:spacing w:after="0" w:line="48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0550458" w14:textId="4A6C9388" w:rsidR="00EE629E" w:rsidRPr="006853DF" w:rsidRDefault="00EE629E" w:rsidP="00EE629E">
      <w:pPr>
        <w:tabs>
          <w:tab w:val="left" w:pos="5417"/>
        </w:tabs>
        <w:spacing w:after="0" w:line="48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6853DF">
        <w:rPr>
          <w:rFonts w:ascii="Arial" w:hAnsi="Arial" w:cs="Arial"/>
          <w:b/>
          <w:bCs/>
          <w:sz w:val="24"/>
          <w:szCs w:val="24"/>
          <w:lang w:val="en-US"/>
        </w:rPr>
        <w:tab/>
      </w:r>
    </w:p>
    <w:sectPr w:rsidR="00EE629E" w:rsidRPr="006853DF" w:rsidSect="006853DF">
      <w:headerReference w:type="default" r:id="rId6"/>
      <w:footerReference w:type="default" r:id="rId7"/>
      <w:pgSz w:w="11906" w:h="16838"/>
      <w:pgMar w:top="1417" w:right="1701" w:bottom="141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2FA7A" w14:textId="77777777" w:rsidR="00FB3C7C" w:rsidRDefault="00FB3C7C" w:rsidP="00393AC6">
      <w:pPr>
        <w:spacing w:after="0" w:line="240" w:lineRule="auto"/>
      </w:pPr>
      <w:r>
        <w:separator/>
      </w:r>
    </w:p>
  </w:endnote>
  <w:endnote w:type="continuationSeparator" w:id="0">
    <w:p w14:paraId="1319EAAB" w14:textId="77777777" w:rsidR="00FB3C7C" w:rsidRDefault="00FB3C7C" w:rsidP="00393A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Menlo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ieme Argo 2011">
    <w:altName w:val="Thieme Argo 201 1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7C17C6" w14:textId="72B0C705" w:rsidR="00EE629E" w:rsidRPr="00EE629E" w:rsidRDefault="00EE629E" w:rsidP="00EE629E">
    <w:pPr>
      <w:spacing w:after="0" w:line="480" w:lineRule="auto"/>
      <w:jc w:val="center"/>
      <w:rPr>
        <w:rFonts w:ascii="Times New Roman" w:hAnsi="Times New Roman" w:cs="Times New Roman"/>
        <w:lang w:val="en-US"/>
      </w:rPr>
    </w:pPr>
    <w:r w:rsidRPr="00EE629E">
      <w:rPr>
        <w:rFonts w:ascii="Times New Roman" w:hAnsi="Times New Roman" w:cs="Times New Roman"/>
        <w:b/>
        <w:bCs/>
        <w:lang w:val="en-US"/>
      </w:rPr>
      <w:t>This form should be attached to your electronic manuscript submiss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28CBD1" w14:textId="77777777" w:rsidR="00FB3C7C" w:rsidRDefault="00FB3C7C" w:rsidP="00393AC6">
      <w:pPr>
        <w:spacing w:after="0" w:line="240" w:lineRule="auto"/>
      </w:pPr>
      <w:r>
        <w:separator/>
      </w:r>
    </w:p>
  </w:footnote>
  <w:footnote w:type="continuationSeparator" w:id="0">
    <w:p w14:paraId="7F199766" w14:textId="77777777" w:rsidR="00FB3C7C" w:rsidRDefault="00FB3C7C" w:rsidP="00393A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083EB" w14:textId="70832075" w:rsidR="00EE629E" w:rsidRDefault="00EE629E">
    <w:pPr>
      <w:pStyle w:val="Cabealho"/>
    </w:pPr>
    <w:r>
      <w:rPr>
        <w:noProof/>
        <w:lang w:val="en-US"/>
      </w:rPr>
      <w:drawing>
        <wp:inline distT="0" distB="0" distL="0" distR="0" wp14:anchorId="7181100D" wp14:editId="7F51C41F">
          <wp:extent cx="2581835" cy="1084371"/>
          <wp:effectExtent l="0" t="0" r="0" b="1905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ersão 2 - fundo clar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23532" cy="11018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1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jK2NDW3MDY1MLVU0lEKTi0uzszPAykwrAUAGYjHhywAAAA="/>
  </w:docVars>
  <w:rsids>
    <w:rsidRoot w:val="00393AC6"/>
    <w:rsid w:val="00141B75"/>
    <w:rsid w:val="0027325B"/>
    <w:rsid w:val="00393AC6"/>
    <w:rsid w:val="003C4AD4"/>
    <w:rsid w:val="00526E87"/>
    <w:rsid w:val="005730D2"/>
    <w:rsid w:val="005738C9"/>
    <w:rsid w:val="006853DF"/>
    <w:rsid w:val="00787B82"/>
    <w:rsid w:val="007B3181"/>
    <w:rsid w:val="00851635"/>
    <w:rsid w:val="00884904"/>
    <w:rsid w:val="008D1B84"/>
    <w:rsid w:val="00906638"/>
    <w:rsid w:val="0093210C"/>
    <w:rsid w:val="00973E62"/>
    <w:rsid w:val="00A042EB"/>
    <w:rsid w:val="00A36B4E"/>
    <w:rsid w:val="00AB19EB"/>
    <w:rsid w:val="00AE6B0C"/>
    <w:rsid w:val="00B05DCF"/>
    <w:rsid w:val="00BC5E2A"/>
    <w:rsid w:val="00C259C1"/>
    <w:rsid w:val="00D21EEC"/>
    <w:rsid w:val="00E67286"/>
    <w:rsid w:val="00E779B2"/>
    <w:rsid w:val="00EC26CB"/>
    <w:rsid w:val="00EE629E"/>
    <w:rsid w:val="00FA3B01"/>
    <w:rsid w:val="00FB3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A0AE2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93AC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93AC6"/>
  </w:style>
  <w:style w:type="paragraph" w:styleId="Rodap">
    <w:name w:val="footer"/>
    <w:basedOn w:val="Normal"/>
    <w:link w:val="RodapChar"/>
    <w:uiPriority w:val="99"/>
    <w:unhideWhenUsed/>
    <w:rsid w:val="00393AC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93AC6"/>
  </w:style>
  <w:style w:type="paragraph" w:styleId="Textodebalo">
    <w:name w:val="Balloon Text"/>
    <w:basedOn w:val="Normal"/>
    <w:link w:val="TextodebaloChar"/>
    <w:uiPriority w:val="99"/>
    <w:semiHidden/>
    <w:unhideWhenUsed/>
    <w:rsid w:val="00393A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93AC6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526E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E629E"/>
    <w:pPr>
      <w:autoSpaceDE w:val="0"/>
      <w:autoSpaceDN w:val="0"/>
      <w:adjustRightInd w:val="0"/>
      <w:spacing w:after="0" w:line="240" w:lineRule="auto"/>
    </w:pPr>
    <w:rPr>
      <w:rFonts w:ascii="Thieme Argo 2011" w:hAnsi="Thieme Argo 2011" w:cs="Thieme Argo 2011"/>
      <w:color w:val="000000"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5730D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730D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730D2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730D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730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072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9T13:52:00Z</dcterms:created>
  <dcterms:modified xsi:type="dcterms:W3CDTF">2021-03-09T13:52:00Z</dcterms:modified>
</cp:coreProperties>
</file>